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21FBF" w14:textId="21E2A346" w:rsidR="00BA4C12" w:rsidRDefault="005367D8" w:rsidP="00AA734D">
      <w:pPr>
        <w:spacing w:after="0"/>
      </w:pPr>
      <w:r>
        <w:t xml:space="preserve">Imię Nazwisko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iejscowość  </w:t>
      </w:r>
      <w:r w:rsidR="006405BC">
        <w:t>XX</w:t>
      </w:r>
      <w:r w:rsidR="00AA734D">
        <w:t>.</w:t>
      </w:r>
      <w:r w:rsidR="006405BC">
        <w:t>XX</w:t>
      </w:r>
      <w:r w:rsidR="00AA734D">
        <w:t>.20</w:t>
      </w:r>
      <w:r w:rsidR="006405BC">
        <w:t>20</w:t>
      </w:r>
    </w:p>
    <w:p w14:paraId="4E88CE22" w14:textId="77777777" w:rsidR="00AA734D" w:rsidRDefault="003F1A6D" w:rsidP="00AA734D">
      <w:pPr>
        <w:spacing w:after="0"/>
      </w:pPr>
      <w:r>
        <w:t>Adres</w:t>
      </w:r>
    </w:p>
    <w:p w14:paraId="7158CFD5" w14:textId="77777777" w:rsidR="00AA734D" w:rsidRDefault="003F1A6D" w:rsidP="00AA734D">
      <w:pPr>
        <w:spacing w:after="0"/>
      </w:pPr>
      <w:r>
        <w:t>Miejscowość</w:t>
      </w:r>
    </w:p>
    <w:p w14:paraId="772A0447" w14:textId="77777777" w:rsidR="00AA734D" w:rsidRDefault="00AA734D" w:rsidP="00AA734D">
      <w:pPr>
        <w:spacing w:after="0"/>
      </w:pPr>
    </w:p>
    <w:p w14:paraId="21F31932" w14:textId="77777777" w:rsidR="00AA734D" w:rsidRDefault="00AA734D" w:rsidP="00AA734D">
      <w:pPr>
        <w:spacing w:after="0"/>
      </w:pPr>
    </w:p>
    <w:p w14:paraId="061A6151" w14:textId="77777777" w:rsidR="00AA734D" w:rsidRDefault="00AA734D" w:rsidP="00AA734D">
      <w:pPr>
        <w:spacing w:after="0"/>
      </w:pPr>
    </w:p>
    <w:p w14:paraId="3D142536" w14:textId="5FC72A71" w:rsidR="00AA734D" w:rsidRDefault="00AA734D" w:rsidP="006405BC">
      <w:pPr>
        <w:spacing w:after="0"/>
        <w:jc w:val="right"/>
      </w:pPr>
      <w:r>
        <w:tab/>
      </w:r>
      <w:r>
        <w:tab/>
      </w:r>
      <w:r>
        <w:tab/>
      </w:r>
      <w:r>
        <w:tab/>
      </w:r>
      <w:r w:rsidR="006405BC">
        <w:t>Nazwa brokera</w:t>
      </w:r>
    </w:p>
    <w:p w14:paraId="48E458B7" w14:textId="5C9D83DC" w:rsidR="00AA734D" w:rsidRDefault="00AA734D" w:rsidP="006405BC">
      <w:pPr>
        <w:spacing w:after="0"/>
        <w:jc w:val="right"/>
      </w:pPr>
      <w:r>
        <w:tab/>
      </w:r>
      <w:r>
        <w:tab/>
      </w:r>
      <w:r>
        <w:tab/>
      </w:r>
      <w:r>
        <w:tab/>
      </w:r>
      <w:r w:rsidR="006405BC" w:rsidRPr="006405BC">
        <w:t>http://adrestr</w:t>
      </w:r>
      <w:r w:rsidR="006405BC">
        <w:t>ony.pl</w:t>
      </w:r>
    </w:p>
    <w:p w14:paraId="7B2C44FC" w14:textId="56F885F2" w:rsidR="00AA734D" w:rsidRDefault="00AA734D" w:rsidP="006405BC">
      <w:pPr>
        <w:spacing w:after="0"/>
        <w:jc w:val="right"/>
      </w:pPr>
      <w:r>
        <w:tab/>
      </w:r>
      <w:r>
        <w:tab/>
      </w:r>
      <w:r>
        <w:tab/>
      </w:r>
      <w:r>
        <w:tab/>
        <w:t>Tel. 22 </w:t>
      </w:r>
      <w:r w:rsidR="006405BC">
        <w:t xml:space="preserve">XXX XX </w:t>
      </w:r>
      <w:proofErr w:type="spellStart"/>
      <w:r w:rsidR="006405BC">
        <w:t>XX</w:t>
      </w:r>
      <w:proofErr w:type="spellEnd"/>
    </w:p>
    <w:p w14:paraId="6C5F75F3" w14:textId="77777777" w:rsidR="00AA734D" w:rsidRDefault="00AA734D" w:rsidP="00AA734D">
      <w:pPr>
        <w:spacing w:after="0"/>
      </w:pPr>
    </w:p>
    <w:p w14:paraId="253CD59A" w14:textId="77777777" w:rsidR="00AA734D" w:rsidRDefault="00AA734D" w:rsidP="00AA734D">
      <w:pPr>
        <w:spacing w:after="0"/>
      </w:pPr>
    </w:p>
    <w:p w14:paraId="29DB4532" w14:textId="77777777" w:rsidR="00AA734D" w:rsidRPr="00A57E1A" w:rsidRDefault="00AA734D" w:rsidP="00AA734D">
      <w:pPr>
        <w:spacing w:after="0"/>
        <w:ind w:left="1416" w:firstLine="708"/>
        <w:rPr>
          <w:b/>
        </w:rPr>
      </w:pPr>
      <w:r w:rsidRPr="00A57E1A">
        <w:rPr>
          <w:b/>
        </w:rPr>
        <w:t>OŚWIADCZENIE O ODSTĄPIENIU OD UMOWY</w:t>
      </w:r>
    </w:p>
    <w:p w14:paraId="5BFA573E" w14:textId="77777777" w:rsidR="00AA734D" w:rsidRDefault="00AA734D" w:rsidP="00AA734D">
      <w:pPr>
        <w:spacing w:after="0"/>
      </w:pPr>
    </w:p>
    <w:p w14:paraId="2DF1DBB0" w14:textId="77777777" w:rsidR="00AA734D" w:rsidRDefault="00AA734D" w:rsidP="00AA734D">
      <w:pPr>
        <w:spacing w:after="0"/>
      </w:pPr>
    </w:p>
    <w:p w14:paraId="3285B393" w14:textId="0EFEE549" w:rsidR="00AA734D" w:rsidRDefault="00AA734D" w:rsidP="00AA734D">
      <w:pPr>
        <w:spacing w:after="0"/>
      </w:pPr>
      <w:r>
        <w:tab/>
        <w:t xml:space="preserve">Oświadczam, że zgodnie z art. 27 ustawy z dn. 30 maja 2014 r. o prawach konsumenta (Dz. U. 2014 r. poz. 827) odstępuję od umowy </w:t>
      </w:r>
      <w:r w:rsidR="00F66DB1">
        <w:t xml:space="preserve">(brak numeru) zawartej dn. </w:t>
      </w:r>
      <w:r w:rsidR="006405BC">
        <w:t>XX</w:t>
      </w:r>
      <w:r w:rsidR="00F66DB1">
        <w:t>.</w:t>
      </w:r>
      <w:r w:rsidR="006405BC">
        <w:t>XX</w:t>
      </w:r>
      <w:r w:rsidR="00F66DB1">
        <w:t>.20</w:t>
      </w:r>
      <w:r w:rsidR="006405BC">
        <w:t>20</w:t>
      </w:r>
      <w:r w:rsidR="00F66DB1">
        <w:t xml:space="preserve"> poprzez zalogowanie się przez portal internetowy firmy prowadzącej usługi finansowe </w:t>
      </w:r>
      <w:hyperlink r:id="rId7" w:history="1">
        <w:r w:rsidR="006405BC" w:rsidRPr="00ED7A2D">
          <w:rPr>
            <w:rStyle w:val="Hipercze"/>
          </w:rPr>
          <w:t>http://portalbrokera.com</w:t>
        </w:r>
      </w:hyperlink>
      <w:r w:rsidR="00F66DB1">
        <w:t xml:space="preserve"> i wpłatę wymaganego depozytu w wysokości </w:t>
      </w:r>
      <w:r w:rsidR="006405BC">
        <w:t>XXX</w:t>
      </w:r>
      <w:r w:rsidR="00F66DB1">
        <w:t xml:space="preserve"> USD (Dolarów Amerykańskich). </w:t>
      </w:r>
    </w:p>
    <w:p w14:paraId="4E46D090" w14:textId="77777777" w:rsidR="00F66DB1" w:rsidRDefault="00F66DB1" w:rsidP="00AA734D">
      <w:pPr>
        <w:spacing w:after="0"/>
      </w:pPr>
    </w:p>
    <w:p w14:paraId="0DBC0D11" w14:textId="77777777" w:rsidR="00F66DB1" w:rsidRDefault="00F66DB1" w:rsidP="00AA734D">
      <w:pPr>
        <w:spacing w:after="0"/>
      </w:pPr>
      <w:r>
        <w:tab/>
        <w:t xml:space="preserve">Powodem mojej decyzji są zaniedbania Państwa Firmy i niedopełnienie obowiązków, których zgodnie z Art. 39 p. 1, 2, 3 ustawy z dn. 30 maja 2014 r. o prawach konsumenta (Dz. U. 2014 r. poz. 827) przedsiębiorca zawierający umowę na odległość  musi przestrzegać. </w:t>
      </w:r>
    </w:p>
    <w:p w14:paraId="024DF61C" w14:textId="77777777" w:rsidR="00F66DB1" w:rsidRDefault="00F66DB1" w:rsidP="00AA734D">
      <w:pPr>
        <w:spacing w:after="0"/>
      </w:pPr>
      <w:r>
        <w:t>W szczególności:</w:t>
      </w:r>
    </w:p>
    <w:p w14:paraId="03E734BE" w14:textId="77777777" w:rsidR="00F66DB1" w:rsidRDefault="00F66DB1" w:rsidP="00F66DB1">
      <w:pPr>
        <w:pStyle w:val="Akapitzlist"/>
        <w:numPr>
          <w:ilvl w:val="0"/>
          <w:numId w:val="1"/>
        </w:numPr>
        <w:spacing w:after="0"/>
      </w:pPr>
      <w:r>
        <w:t xml:space="preserve">Nie dostałem żadnej informacji o siedzibie firmy, adresie, numerze identyfikacji podatkowej, ani także informacji o numerze licencji pozwalającej na prowadzenia działalności finansowej. </w:t>
      </w:r>
    </w:p>
    <w:p w14:paraId="57DF02B7" w14:textId="77777777" w:rsidR="00F66DB1" w:rsidRDefault="00F66DB1" w:rsidP="00F66DB1">
      <w:pPr>
        <w:pStyle w:val="Akapitzlist"/>
        <w:numPr>
          <w:ilvl w:val="0"/>
          <w:numId w:val="1"/>
        </w:numPr>
        <w:spacing w:after="0"/>
      </w:pPr>
      <w:r>
        <w:t>Nie zostałem poinformowany o ryzyku związanym</w:t>
      </w:r>
      <w:r w:rsidR="00E31090">
        <w:t xml:space="preserve"> z </w:t>
      </w:r>
      <w:r>
        <w:t xml:space="preserve"> inwestowaniem moich pieniędzy w Państwa firmie. </w:t>
      </w:r>
    </w:p>
    <w:p w14:paraId="2177FEF7" w14:textId="77777777" w:rsidR="00F66DB1" w:rsidRDefault="00A57E1A" w:rsidP="00F66DB1">
      <w:pPr>
        <w:pStyle w:val="Akapitzlist"/>
        <w:numPr>
          <w:ilvl w:val="0"/>
          <w:numId w:val="1"/>
        </w:numPr>
        <w:spacing w:after="0"/>
      </w:pPr>
      <w:r>
        <w:t xml:space="preserve">Nie dostałem żadnego potwierdzenia zawarcia umowy z Państwa Firmą. </w:t>
      </w:r>
    </w:p>
    <w:p w14:paraId="137D01C8" w14:textId="77777777" w:rsidR="00A57E1A" w:rsidRDefault="00A57E1A" w:rsidP="00A57E1A">
      <w:pPr>
        <w:spacing w:after="0"/>
      </w:pPr>
    </w:p>
    <w:p w14:paraId="3DBA040A" w14:textId="49EA327F" w:rsidR="00A57E1A" w:rsidRDefault="00A57E1A" w:rsidP="00A57E1A">
      <w:pPr>
        <w:spacing w:after="0"/>
      </w:pPr>
      <w:r>
        <w:t>Żądam natychmiastowego zwrotu depozytu wpłaconego na Państwa konto dokonanego za pośrednictwem Karty Debetowej VISA</w:t>
      </w:r>
      <w:r w:rsidR="006405BC">
        <w:t>/</w:t>
      </w:r>
      <w:proofErr w:type="spellStart"/>
      <w:r w:rsidR="006405BC">
        <w:t>MasterCard</w:t>
      </w:r>
      <w:proofErr w:type="spellEnd"/>
      <w:r>
        <w:t xml:space="preserve"> o </w:t>
      </w:r>
      <w:r w:rsidR="003F1A6D">
        <w:t>godz.</w:t>
      </w:r>
      <w:r>
        <w:t xml:space="preserve"> </w:t>
      </w:r>
      <w:r w:rsidR="006405BC">
        <w:t>XX:XX</w:t>
      </w:r>
      <w:r>
        <w:t xml:space="preserve"> czasu </w:t>
      </w:r>
      <w:r w:rsidR="006405BC">
        <w:t>Polskiego</w:t>
      </w:r>
      <w:r>
        <w:t xml:space="preserve"> w dn. </w:t>
      </w:r>
      <w:r w:rsidR="006405BC">
        <w:t>XX</w:t>
      </w:r>
      <w:r>
        <w:t>.</w:t>
      </w:r>
      <w:r w:rsidR="006405BC">
        <w:t>XX</w:t>
      </w:r>
      <w:r>
        <w:t>.20</w:t>
      </w:r>
      <w:r w:rsidR="006405BC">
        <w:t>20</w:t>
      </w:r>
      <w:r>
        <w:t xml:space="preserve">., który wynosi </w:t>
      </w:r>
      <w:r w:rsidR="006405BC">
        <w:t>XXX</w:t>
      </w:r>
      <w:r>
        <w:t xml:space="preserve"> Dolarów USA.</w:t>
      </w:r>
    </w:p>
    <w:p w14:paraId="2439B7D2" w14:textId="77777777" w:rsidR="00A57E1A" w:rsidRDefault="00A57E1A" w:rsidP="00A57E1A">
      <w:pPr>
        <w:spacing w:after="0"/>
      </w:pPr>
      <w:r>
        <w:tab/>
      </w:r>
    </w:p>
    <w:p w14:paraId="554DB201" w14:textId="16DDE0A4" w:rsidR="00A57E1A" w:rsidRDefault="00A57E1A" w:rsidP="00A57E1A">
      <w:pPr>
        <w:spacing w:after="0"/>
      </w:pPr>
      <w:r>
        <w:tab/>
        <w:t xml:space="preserve">Zwrotu proszę dokonać na konto o numerze:  </w:t>
      </w:r>
      <w:r w:rsidR="006405BC">
        <w:rPr>
          <w:b/>
        </w:rPr>
        <w:t>NUMER KONTA BANKOWEGO</w:t>
      </w:r>
      <w:r>
        <w:t xml:space="preserve"> lub </w:t>
      </w:r>
      <w:r w:rsidR="001862D3">
        <w:t>poprzez anulowanie transakcji</w:t>
      </w:r>
      <w:r>
        <w:t xml:space="preserve">. </w:t>
      </w:r>
    </w:p>
    <w:p w14:paraId="20B2AB7A" w14:textId="77777777" w:rsidR="00A57E1A" w:rsidRDefault="00A57E1A" w:rsidP="00A57E1A">
      <w:pPr>
        <w:spacing w:after="0"/>
      </w:pPr>
    </w:p>
    <w:p w14:paraId="01693C5E" w14:textId="6E134A19" w:rsidR="00A57E1A" w:rsidRPr="00A57E1A" w:rsidRDefault="00A57E1A" w:rsidP="00A57E1A">
      <w:pPr>
        <w:spacing w:after="0"/>
      </w:pPr>
      <w:r>
        <w:tab/>
        <w:t>W razie braku jakiejkolwiek informacji na temat zwrotu depozytu do god</w:t>
      </w:r>
      <w:r w:rsidR="006405BC">
        <w:t xml:space="preserve">z. </w:t>
      </w:r>
      <w:r>
        <w:t xml:space="preserve">15:00 dnia </w:t>
      </w:r>
      <w:r w:rsidR="006405BC">
        <w:t>XX</w:t>
      </w:r>
      <w:r>
        <w:t>.</w:t>
      </w:r>
      <w:r w:rsidR="006405BC">
        <w:t>XX</w:t>
      </w:r>
      <w:r>
        <w:t>.20</w:t>
      </w:r>
      <w:r w:rsidR="006405BC">
        <w:t>20</w:t>
      </w:r>
      <w:r>
        <w:t xml:space="preserve">r powiadomię organy ścigania o oszustwie i nadużyciu. A o zwrot pieniędzy zwrócę się korzystając z usługi </w:t>
      </w:r>
      <w:proofErr w:type="spellStart"/>
      <w:r>
        <w:rPr>
          <w:b/>
        </w:rPr>
        <w:t>chargeback</w:t>
      </w:r>
      <w:proofErr w:type="spellEnd"/>
      <w:r>
        <w:rPr>
          <w:b/>
        </w:rPr>
        <w:t xml:space="preserve">. </w:t>
      </w:r>
    </w:p>
    <w:p w14:paraId="3D3D9BD8" w14:textId="77777777" w:rsidR="00A57E1A" w:rsidRDefault="00A57E1A" w:rsidP="00A57E1A">
      <w:pPr>
        <w:spacing w:after="0"/>
      </w:pPr>
    </w:p>
    <w:p w14:paraId="7F90820F" w14:textId="77777777" w:rsidR="003F1A6D" w:rsidRDefault="00A57E1A" w:rsidP="00A57E1A">
      <w:pPr>
        <w:spacing w:after="0"/>
      </w:pPr>
      <w:r>
        <w:tab/>
        <w:t xml:space="preserve">Jednocześnie nie wyrażam zgody </w:t>
      </w:r>
      <w:bookmarkStart w:id="0" w:name="_GoBack"/>
      <w:bookmarkEnd w:id="0"/>
      <w:r>
        <w:t>na obrót moimi pieniędzmi przez Państwa Firmę.</w:t>
      </w:r>
      <w:r w:rsidR="003F1A6D">
        <w:t xml:space="preserve"> Powołując się na ustawę RODO z 25 Maja 2018 roku nie wyrażam zgody na przetwarzanie przez Państwa firmę moich danych osobowych. </w:t>
      </w:r>
    </w:p>
    <w:p w14:paraId="65DA87E3" w14:textId="77777777" w:rsidR="00A57E1A" w:rsidRDefault="00A57E1A" w:rsidP="00A57E1A">
      <w:pPr>
        <w:spacing w:after="0"/>
      </w:pPr>
    </w:p>
    <w:p w14:paraId="0B9BF4D9" w14:textId="77777777" w:rsidR="00A57E1A" w:rsidRDefault="00A57E1A" w:rsidP="00A57E1A">
      <w:pPr>
        <w:spacing w:after="0"/>
      </w:pPr>
    </w:p>
    <w:p w14:paraId="790CD317" w14:textId="77777777" w:rsidR="00A57E1A" w:rsidRDefault="005367D8" w:rsidP="00A57E1A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C61BE">
        <w:t>Imię Nazwisko</w:t>
      </w:r>
    </w:p>
    <w:p w14:paraId="7C0B0446" w14:textId="77777777" w:rsidR="00A57E1A" w:rsidRDefault="00A57E1A" w:rsidP="00A57E1A">
      <w:pPr>
        <w:spacing w:after="0"/>
      </w:pPr>
    </w:p>
    <w:sectPr w:rsidR="00A57E1A" w:rsidSect="00A57E1A">
      <w:footerReference w:type="default" r:id="rId8"/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0E8B7" w14:textId="77777777" w:rsidR="009473CA" w:rsidRDefault="009473CA" w:rsidP="00A57E1A">
      <w:pPr>
        <w:spacing w:after="0" w:line="240" w:lineRule="auto"/>
      </w:pPr>
      <w:r>
        <w:separator/>
      </w:r>
    </w:p>
  </w:endnote>
  <w:endnote w:type="continuationSeparator" w:id="0">
    <w:p w14:paraId="5B1E160B" w14:textId="77777777" w:rsidR="009473CA" w:rsidRDefault="009473CA" w:rsidP="00A57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ED063" w14:textId="77777777" w:rsidR="00A57E1A" w:rsidRPr="001862D3" w:rsidRDefault="00C9115F">
    <w:pPr>
      <w:pStyle w:val="Stopka"/>
      <w:rPr>
        <w:sz w:val="18"/>
      </w:rPr>
    </w:pPr>
    <w:r>
      <w:rPr>
        <w:sz w:val="18"/>
      </w:rPr>
      <w:t>Zgodnie z ustawą Dz.U. 2016 poz. 1579 z dn. 5 września 2016 d</w:t>
    </w:r>
    <w:r w:rsidR="001862D3" w:rsidRPr="001862D3">
      <w:rPr>
        <w:sz w:val="18"/>
      </w:rPr>
      <w:t xml:space="preserve">okument </w:t>
    </w:r>
    <w:r>
      <w:rPr>
        <w:sz w:val="18"/>
      </w:rPr>
      <w:t xml:space="preserve">zostaje </w:t>
    </w:r>
    <w:r w:rsidR="001862D3" w:rsidRPr="001862D3">
      <w:rPr>
        <w:sz w:val="18"/>
      </w:rPr>
      <w:t>podpisany certyfikowanym, elektronicznym  podpisem kwalifikowanym i wysłany w wiadomości email. Nie wymaga podpisu odręczneg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B9D138" w14:textId="77777777" w:rsidR="009473CA" w:rsidRDefault="009473CA" w:rsidP="00A57E1A">
      <w:pPr>
        <w:spacing w:after="0" w:line="240" w:lineRule="auto"/>
      </w:pPr>
      <w:r>
        <w:separator/>
      </w:r>
    </w:p>
  </w:footnote>
  <w:footnote w:type="continuationSeparator" w:id="0">
    <w:p w14:paraId="4ECF691F" w14:textId="77777777" w:rsidR="009473CA" w:rsidRDefault="009473CA" w:rsidP="00A57E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0F3C"/>
    <w:multiLevelType w:val="hybridMultilevel"/>
    <w:tmpl w:val="573C1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jGzMDUwN7M0NTBS0lEKTi0uzszPAykwrAUAVQUTOywAAAA="/>
  </w:docVars>
  <w:rsids>
    <w:rsidRoot w:val="00AA734D"/>
    <w:rsid w:val="00047343"/>
    <w:rsid w:val="000B27EC"/>
    <w:rsid w:val="001862D3"/>
    <w:rsid w:val="003B472F"/>
    <w:rsid w:val="003F1A6D"/>
    <w:rsid w:val="005367D8"/>
    <w:rsid w:val="00543DAA"/>
    <w:rsid w:val="006405BC"/>
    <w:rsid w:val="0065556B"/>
    <w:rsid w:val="0085189F"/>
    <w:rsid w:val="008C61BE"/>
    <w:rsid w:val="009473CA"/>
    <w:rsid w:val="009A2328"/>
    <w:rsid w:val="00A57E1A"/>
    <w:rsid w:val="00AA734D"/>
    <w:rsid w:val="00BA08A8"/>
    <w:rsid w:val="00C9115F"/>
    <w:rsid w:val="00DF7404"/>
    <w:rsid w:val="00E31090"/>
    <w:rsid w:val="00E85676"/>
    <w:rsid w:val="00E963FD"/>
    <w:rsid w:val="00EB5AD6"/>
    <w:rsid w:val="00F6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34E40"/>
  <w15:docId w15:val="{7043BEDD-2B8B-4A04-B541-BC1135DAC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08A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734D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66DB1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semiHidden/>
    <w:unhideWhenUsed/>
    <w:rsid w:val="00A57E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A57E1A"/>
  </w:style>
  <w:style w:type="paragraph" w:styleId="Stopka">
    <w:name w:val="footer"/>
    <w:basedOn w:val="Normalny"/>
    <w:link w:val="StopkaZnak"/>
    <w:uiPriority w:val="99"/>
    <w:semiHidden/>
    <w:unhideWhenUsed/>
    <w:rsid w:val="00A57E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A57E1A"/>
  </w:style>
  <w:style w:type="character" w:styleId="Nierozpoznanawzmianka">
    <w:name w:val="Unresolved Mention"/>
    <w:basedOn w:val="Domylnaczcionkaakapitu"/>
    <w:uiPriority w:val="99"/>
    <w:semiHidden/>
    <w:unhideWhenUsed/>
    <w:rsid w:val="006405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portalbroker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9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lbert</cp:lastModifiedBy>
  <cp:revision>2</cp:revision>
  <cp:lastPrinted>2019-12-12T18:29:00Z</cp:lastPrinted>
  <dcterms:created xsi:type="dcterms:W3CDTF">2020-03-17T13:22:00Z</dcterms:created>
  <dcterms:modified xsi:type="dcterms:W3CDTF">2020-03-17T13:22:00Z</dcterms:modified>
</cp:coreProperties>
</file>